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45DC66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 w:firstRow="1" w:lastRow="0" w:firstColumn="1" w:lastColumn="0" w:noHBand="0" w:noVBand="1"/>
      </w:tblPr>
      <w:tblGrid>
        <w:gridCol w:w="2335"/>
        <w:gridCol w:w="2946"/>
        <w:gridCol w:w="1221"/>
        <w:gridCol w:w="2537"/>
      </w:tblGrid>
      <w:tr w:rsidR="00196964" w:rsidRPr="006977FC" w:rsidTr="00AE2011">
        <w:trPr>
          <w:jc w:val="center"/>
        </w:trPr>
        <w:tc>
          <w:tcPr>
            <w:tcW w:w="2335" w:type="dxa"/>
            <w:vAlign w:val="center"/>
          </w:tcPr>
          <w:p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946" w:type="dxa"/>
            <w:vAlign w:val="center"/>
          </w:tcPr>
          <w:p w:rsidR="00196964" w:rsidRPr="006977FC" w:rsidRDefault="00A41BA1" w:rsidP="00A41BA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GUY</w:t>
            </w:r>
            <w:r w:rsidRPr="00A41BA1">
              <w:rPr>
                <w:rFonts w:ascii="Times New Roman" w:hAnsi="Times New Roman"/>
                <w:b w:val="0"/>
                <w:szCs w:val="24"/>
                <w:lang w:val="nl-NL"/>
              </w:rPr>
              <w:t>ỄN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 TH</w:t>
            </w:r>
            <w:r w:rsidRPr="00A41BA1">
              <w:rPr>
                <w:rFonts w:ascii="Times New Roman" w:hAnsi="Times New Roman"/>
                <w:b w:val="0"/>
                <w:szCs w:val="24"/>
                <w:lang w:val="nl-NL"/>
              </w:rPr>
              <w:t>Ị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 KIM HI</w:t>
            </w:r>
            <w:r w:rsidRPr="00A41BA1">
              <w:rPr>
                <w:rFonts w:ascii="Times New Roman" w:hAnsi="Times New Roman"/>
                <w:b w:val="0"/>
                <w:szCs w:val="24"/>
                <w:lang w:val="nl-NL"/>
              </w:rPr>
              <w:t>ỆP</w:t>
            </w:r>
          </w:p>
        </w:tc>
        <w:tc>
          <w:tcPr>
            <w:tcW w:w="1221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2537" w:type="dxa"/>
            <w:vAlign w:val="center"/>
          </w:tcPr>
          <w:p w:rsidR="00196964" w:rsidRPr="006977FC" w:rsidRDefault="003C7088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9</w:t>
            </w:r>
          </w:p>
        </w:tc>
      </w:tr>
      <w:tr w:rsidR="00196964" w:rsidRPr="006977FC" w:rsidTr="00AE2011">
        <w:trPr>
          <w:jc w:val="center"/>
        </w:trPr>
        <w:tc>
          <w:tcPr>
            <w:tcW w:w="2335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946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ỹ</w:t>
            </w:r>
          </w:p>
        </w:tc>
        <w:tc>
          <w:tcPr>
            <w:tcW w:w="1221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2537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6977FC" w:rsidTr="00AE2011">
        <w:trPr>
          <w:jc w:val="center"/>
        </w:trPr>
        <w:tc>
          <w:tcPr>
            <w:tcW w:w="2335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946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</w:t>
            </w:r>
          </w:p>
        </w:tc>
        <w:tc>
          <w:tcPr>
            <w:tcW w:w="1221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2537" w:type="dxa"/>
            <w:vAlign w:val="center"/>
          </w:tcPr>
          <w:p w:rsidR="00196964" w:rsidRPr="006977FC" w:rsidRDefault="00AE2011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21243483</w:t>
            </w:r>
          </w:p>
        </w:tc>
      </w:tr>
      <w:tr w:rsidR="008D13CC" w:rsidRPr="006977FC" w:rsidTr="00AE2011">
        <w:trPr>
          <w:jc w:val="center"/>
        </w:trPr>
        <w:tc>
          <w:tcPr>
            <w:tcW w:w="2335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6704" w:type="dxa"/>
            <w:gridSpan w:val="3"/>
            <w:vAlign w:val="center"/>
          </w:tcPr>
          <w:p w:rsidR="008D13CC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Khoa Quản trị kinh tế quốc tế</w:t>
            </w:r>
          </w:p>
        </w:tc>
      </w:tr>
      <w:tr w:rsidR="008D13CC" w:rsidRPr="006977FC" w:rsidTr="00AE2011">
        <w:trPr>
          <w:jc w:val="center"/>
        </w:trPr>
        <w:tc>
          <w:tcPr>
            <w:tcW w:w="2335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6704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:rsidTr="00AE2011">
        <w:trPr>
          <w:jc w:val="center"/>
        </w:trPr>
        <w:tc>
          <w:tcPr>
            <w:tcW w:w="2335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946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21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2537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:rsidTr="00AE2011">
        <w:trPr>
          <w:jc w:val="center"/>
        </w:trPr>
        <w:tc>
          <w:tcPr>
            <w:tcW w:w="2335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94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21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2537" w:type="dxa"/>
            <w:vAlign w:val="center"/>
          </w:tcPr>
          <w:p w:rsidR="00196964" w:rsidRPr="006977FC" w:rsidRDefault="00AE2011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01520168</w:t>
            </w:r>
          </w:p>
        </w:tc>
      </w:tr>
      <w:tr w:rsidR="00196964" w:rsidRPr="006977FC" w:rsidTr="00AE2011">
        <w:trPr>
          <w:jc w:val="center"/>
        </w:trPr>
        <w:tc>
          <w:tcPr>
            <w:tcW w:w="2335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946" w:type="dxa"/>
            <w:vAlign w:val="center"/>
          </w:tcPr>
          <w:p w:rsidR="00196964" w:rsidRPr="006977FC" w:rsidRDefault="00AE2011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AE2011">
              <w:rPr>
                <w:rFonts w:ascii="Times New Roman" w:hAnsi="Times New Roman"/>
                <w:szCs w:val="24"/>
                <w:lang w:val="nl-NL"/>
              </w:rPr>
              <w:t>hiepntk@lhu.edu.vn</w:t>
            </w:r>
          </w:p>
        </w:tc>
        <w:tc>
          <w:tcPr>
            <w:tcW w:w="1221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2537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  <w:tr w:rsidR="008443EA" w:rsidRPr="006977FC" w:rsidTr="00AE2011">
        <w:trPr>
          <w:jc w:val="center"/>
        </w:trPr>
        <w:tc>
          <w:tcPr>
            <w:tcW w:w="2335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2946" w:type="dxa"/>
            <w:vAlign w:val="center"/>
          </w:tcPr>
          <w:p w:rsidR="008443EA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21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2537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4"/>
        <w:gridCol w:w="2831"/>
        <w:gridCol w:w="2266"/>
        <w:gridCol w:w="1274"/>
      </w:tblGrid>
      <w:tr w:rsidR="00BF717F" w:rsidRPr="002210F8" w:rsidTr="00FC1172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283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2268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BF717F" w:rsidRPr="002210F8" w:rsidTr="00FC1172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:rsidR="00BF717F" w:rsidRPr="002210F8" w:rsidRDefault="008443EA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07-2011</w:t>
            </w:r>
          </w:p>
        </w:tc>
        <w:tc>
          <w:tcPr>
            <w:tcW w:w="2835" w:type="dxa"/>
            <w:vAlign w:val="center"/>
          </w:tcPr>
          <w:p w:rsidR="00BF717F" w:rsidRPr="002210F8" w:rsidRDefault="008443EA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Lạc Hồng</w:t>
            </w:r>
          </w:p>
        </w:tc>
        <w:tc>
          <w:tcPr>
            <w:tcW w:w="2268" w:type="dxa"/>
            <w:vAlign w:val="center"/>
          </w:tcPr>
          <w:p w:rsidR="00BF717F" w:rsidRPr="002210F8" w:rsidRDefault="00AE2011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Ngo</w:t>
            </w:r>
            <w:r w:rsidRPr="00AE2011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ại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 xml:space="preserve"> th</w:t>
            </w:r>
            <w:r w:rsidRPr="00AE2011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ương</w:t>
            </w:r>
          </w:p>
        </w:tc>
        <w:tc>
          <w:tcPr>
            <w:tcW w:w="1275" w:type="dxa"/>
            <w:vAlign w:val="center"/>
          </w:tcPr>
          <w:p w:rsidR="00BF717F" w:rsidRPr="002210F8" w:rsidRDefault="008443EA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E0285A" w:rsidRPr="002210F8" w:rsidTr="00FC1172">
        <w:trPr>
          <w:jc w:val="center"/>
        </w:trPr>
        <w:tc>
          <w:tcPr>
            <w:tcW w:w="567" w:type="dxa"/>
            <w:vAlign w:val="center"/>
          </w:tcPr>
          <w:p w:rsidR="00E0285A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:rsidR="00E0285A" w:rsidRPr="002210F8" w:rsidRDefault="00FC117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12-2015</w:t>
            </w:r>
          </w:p>
        </w:tc>
        <w:tc>
          <w:tcPr>
            <w:tcW w:w="2835" w:type="dxa"/>
            <w:vAlign w:val="center"/>
          </w:tcPr>
          <w:p w:rsidR="00E0285A" w:rsidRPr="002210F8" w:rsidRDefault="00FC117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Kinh tế-Luật</w:t>
            </w:r>
          </w:p>
        </w:tc>
        <w:tc>
          <w:tcPr>
            <w:tcW w:w="2268" w:type="dxa"/>
            <w:vAlign w:val="center"/>
          </w:tcPr>
          <w:p w:rsidR="00E0285A" w:rsidRPr="002210F8" w:rsidRDefault="00AE2011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KTTG &amp; QHTTQT</w:t>
            </w:r>
          </w:p>
        </w:tc>
        <w:tc>
          <w:tcPr>
            <w:tcW w:w="1275" w:type="dxa"/>
            <w:vAlign w:val="center"/>
          </w:tcPr>
          <w:p w:rsidR="00E0285A" w:rsidRPr="002210F8" w:rsidRDefault="00FC117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ỹ</w:t>
            </w:r>
          </w:p>
        </w:tc>
      </w:tr>
    </w:tbl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073"/>
        <w:gridCol w:w="3118"/>
        <w:gridCol w:w="2039"/>
        <w:gridCol w:w="1152"/>
      </w:tblGrid>
      <w:tr w:rsidR="00E0285A" w:rsidRPr="002210F8" w:rsidTr="001A66C9">
        <w:trPr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2073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hời gian</w:t>
            </w:r>
          </w:p>
        </w:tc>
        <w:tc>
          <w:tcPr>
            <w:tcW w:w="3118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Cơ quan công tác</w:t>
            </w:r>
          </w:p>
        </w:tc>
        <w:tc>
          <w:tcPr>
            <w:tcW w:w="2039" w:type="dxa"/>
            <w:vAlign w:val="center"/>
          </w:tcPr>
          <w:p w:rsidR="00E0285A" w:rsidRPr="002210F8" w:rsidRDefault="00E0285A" w:rsidP="002210F8">
            <w:pPr>
              <w:jc w:val="center"/>
            </w:pPr>
            <w:r w:rsidRPr="002210F8">
              <w:t>Địa chỉ</w:t>
            </w:r>
          </w:p>
        </w:tc>
        <w:tc>
          <w:tcPr>
            <w:tcW w:w="1152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Chức vụ</w:t>
            </w:r>
          </w:p>
        </w:tc>
      </w:tr>
      <w:tr w:rsidR="00E0285A" w:rsidRPr="002210F8" w:rsidTr="001A66C9">
        <w:trPr>
          <w:trHeight w:val="216"/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1</w:t>
            </w:r>
          </w:p>
        </w:tc>
        <w:tc>
          <w:tcPr>
            <w:tcW w:w="2073" w:type="dxa"/>
            <w:vAlign w:val="center"/>
          </w:tcPr>
          <w:p w:rsidR="00E0285A" w:rsidRPr="002210F8" w:rsidRDefault="002D4E48" w:rsidP="00205837">
            <w:r>
              <w:t>2011 đến nay</w:t>
            </w:r>
          </w:p>
        </w:tc>
        <w:tc>
          <w:tcPr>
            <w:tcW w:w="3118" w:type="dxa"/>
            <w:vAlign w:val="center"/>
          </w:tcPr>
          <w:p w:rsidR="00E0285A" w:rsidRPr="002210F8" w:rsidRDefault="002D4E48" w:rsidP="00205837">
            <w:r>
              <w:t>Đại học Lạc Hồng</w:t>
            </w:r>
          </w:p>
        </w:tc>
        <w:tc>
          <w:tcPr>
            <w:tcW w:w="2039" w:type="dxa"/>
            <w:vAlign w:val="center"/>
          </w:tcPr>
          <w:p w:rsidR="00E0285A" w:rsidRPr="002210F8" w:rsidRDefault="002D4E48" w:rsidP="00205837">
            <w:r>
              <w:t>Số 10 Huỳnh Văn Nghệ, Biên Hòa, Đồng Nai</w:t>
            </w:r>
          </w:p>
        </w:tc>
        <w:tc>
          <w:tcPr>
            <w:tcW w:w="1152" w:type="dxa"/>
            <w:vAlign w:val="center"/>
          </w:tcPr>
          <w:p w:rsidR="00E0285A" w:rsidRPr="002D4E48" w:rsidRDefault="002D4E48" w:rsidP="00205837">
            <w:r>
              <w:t>Giảng viên</w:t>
            </w:r>
          </w:p>
        </w:tc>
      </w:tr>
    </w:tbl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Nhận xét theo các mức: A- Yếu; B- Trung bình; C- Khá; D- Thành thạo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686"/>
        <w:gridCol w:w="2545"/>
        <w:gridCol w:w="1437"/>
        <w:gridCol w:w="1451"/>
        <w:gridCol w:w="1414"/>
        <w:gridCol w:w="1304"/>
      </w:tblGrid>
      <w:tr w:rsidR="00DC1661" w:rsidRPr="001A66C9" w:rsidTr="00C23DC3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goại ngữ</w:t>
            </w:r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Đọc</w:t>
            </w: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Viết</w:t>
            </w:r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r w:rsidRPr="001A66C9">
              <w:rPr>
                <w:rFonts w:hint="eastAsia"/>
              </w:rPr>
              <w:t>Nghe</w:t>
            </w:r>
          </w:p>
        </w:tc>
        <w:tc>
          <w:tcPr>
            <w:tcW w:w="738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ói</w:t>
            </w:r>
          </w:p>
        </w:tc>
      </w:tr>
      <w:tr w:rsidR="00DC1661" w:rsidRPr="001A66C9" w:rsidTr="00C23DC3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Tiếng Anh</w:t>
            </w:r>
          </w:p>
        </w:tc>
        <w:tc>
          <w:tcPr>
            <w:tcW w:w="813" w:type="pct"/>
            <w:vAlign w:val="center"/>
          </w:tcPr>
          <w:p w:rsidR="00DC1661" w:rsidRPr="00C23DC3" w:rsidRDefault="00AE2011" w:rsidP="001A66C9">
            <w:r>
              <w:t>B</w:t>
            </w:r>
          </w:p>
        </w:tc>
        <w:tc>
          <w:tcPr>
            <w:tcW w:w="821" w:type="pct"/>
            <w:vAlign w:val="center"/>
          </w:tcPr>
          <w:p w:rsidR="00DC1661" w:rsidRPr="00C23DC3" w:rsidRDefault="00AE2011" w:rsidP="001A66C9">
            <w:r>
              <w:t>B</w:t>
            </w:r>
          </w:p>
        </w:tc>
        <w:tc>
          <w:tcPr>
            <w:tcW w:w="800" w:type="pct"/>
          </w:tcPr>
          <w:p w:rsidR="00DC1661" w:rsidRPr="00C23DC3" w:rsidRDefault="00C23DC3" w:rsidP="001A66C9">
            <w:r>
              <w:t>B</w:t>
            </w:r>
          </w:p>
        </w:tc>
        <w:tc>
          <w:tcPr>
            <w:tcW w:w="738" w:type="pct"/>
            <w:vAlign w:val="center"/>
          </w:tcPr>
          <w:p w:rsidR="00DC1661" w:rsidRPr="00C23DC3" w:rsidRDefault="00C23DC3" w:rsidP="001A66C9">
            <w:r>
              <w:t>B</w:t>
            </w:r>
          </w:p>
        </w:tc>
      </w:tr>
    </w:tbl>
    <w:p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r w:rsidRPr="00F275A8">
        <w:rPr>
          <w:rFonts w:ascii="Times New Roman" w:hAnsi="Times New Roman"/>
          <w:i/>
          <w:szCs w:val="24"/>
        </w:rPr>
        <w:t xml:space="preserve">Hướng nghiên cứu chính </w:t>
      </w:r>
    </w:p>
    <w:p w:rsidR="008D13CC" w:rsidRPr="0003677F" w:rsidRDefault="00812608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>
        <w:rPr>
          <w:rFonts w:ascii="Times New Roman" w:hAnsi="Times New Roman"/>
          <w:b w:val="0"/>
          <w:i/>
          <w:szCs w:val="24"/>
        </w:rPr>
        <w:t>Các lĩnh vực kinh tế, xã hội</w:t>
      </w:r>
    </w:p>
    <w:p w:rsidR="008D13CC" w:rsidRPr="0003677F" w:rsidRDefault="00AE2011" w:rsidP="00AE2011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>
        <w:rPr>
          <w:rFonts w:ascii="Times New Roman" w:hAnsi="Times New Roman"/>
          <w:b w:val="0"/>
          <w:i/>
          <w:szCs w:val="24"/>
        </w:rPr>
        <w:t>Kinh t</w:t>
      </w:r>
      <w:r w:rsidRPr="00AE2011">
        <w:rPr>
          <w:rFonts w:ascii="Times New Roman" w:hAnsi="Times New Roman"/>
          <w:b w:val="0"/>
          <w:i/>
          <w:szCs w:val="24"/>
        </w:rPr>
        <w:t>ế</w:t>
      </w:r>
      <w:r>
        <w:rPr>
          <w:rFonts w:ascii="Times New Roman" w:hAnsi="Times New Roman"/>
          <w:b w:val="0"/>
          <w:i/>
          <w:szCs w:val="24"/>
        </w:rPr>
        <w:t xml:space="preserve"> qu</w:t>
      </w:r>
      <w:r w:rsidRPr="00AE2011">
        <w:rPr>
          <w:rFonts w:ascii="Times New Roman" w:hAnsi="Times New Roman"/>
          <w:b w:val="0"/>
          <w:i/>
          <w:szCs w:val="24"/>
        </w:rPr>
        <w:t>ốc</w:t>
      </w:r>
      <w:r>
        <w:rPr>
          <w:rFonts w:ascii="Times New Roman" w:hAnsi="Times New Roman"/>
          <w:b w:val="0"/>
          <w:i/>
          <w:szCs w:val="24"/>
        </w:rPr>
        <w:t xml:space="preserve"> t</w:t>
      </w:r>
      <w:r w:rsidRPr="00AE2011">
        <w:rPr>
          <w:rFonts w:ascii="Times New Roman" w:hAnsi="Times New Roman"/>
          <w:b w:val="0"/>
          <w:i/>
          <w:szCs w:val="24"/>
        </w:rPr>
        <w:t>ế</w:t>
      </w:r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"/>
        <w:gridCol w:w="3371"/>
        <w:gridCol w:w="1796"/>
        <w:gridCol w:w="1380"/>
        <w:gridCol w:w="1333"/>
      </w:tblGrid>
      <w:tr w:rsidR="00812288" w:rsidRPr="00920D94" w:rsidTr="001A72A4">
        <w:tc>
          <w:tcPr>
            <w:tcW w:w="297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TT</w:t>
            </w:r>
          </w:p>
        </w:tc>
        <w:tc>
          <w:tcPr>
            <w:tcW w:w="2011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Tên đề tài/dự án</w:t>
            </w:r>
          </w:p>
        </w:tc>
        <w:tc>
          <w:tcPr>
            <w:tcW w:w="1072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Cơ quan tài trợ kinh phí</w:t>
            </w:r>
          </w:p>
        </w:tc>
        <w:tc>
          <w:tcPr>
            <w:tcW w:w="824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Thời gian thực hiện</w:t>
            </w:r>
          </w:p>
        </w:tc>
        <w:tc>
          <w:tcPr>
            <w:tcW w:w="796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Vai trò</w:t>
            </w:r>
          </w:p>
        </w:tc>
      </w:tr>
      <w:tr w:rsidR="00812288" w:rsidRPr="00920D94" w:rsidTr="001A72A4">
        <w:trPr>
          <w:trHeight w:val="314"/>
        </w:trPr>
        <w:tc>
          <w:tcPr>
            <w:tcW w:w="297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1</w:t>
            </w:r>
          </w:p>
        </w:tc>
        <w:tc>
          <w:tcPr>
            <w:tcW w:w="2011" w:type="pct"/>
            <w:vAlign w:val="center"/>
          </w:tcPr>
          <w:p w:rsidR="00812288" w:rsidRPr="00AE2011" w:rsidRDefault="00AE2011" w:rsidP="00241B86">
            <w:pPr>
              <w:rPr>
                <w:lang w:val="vi-VN"/>
              </w:rPr>
            </w:pPr>
            <w:r w:rsidRPr="00AE2011">
              <w:rPr>
                <w:color w:val="000000"/>
                <w:shd w:val="clear" w:color="auto" w:fill="FFFFFF"/>
              </w:rPr>
              <w:t>“Một số giải pháp đẩy mạnh hoạt động cho vay tiêu dùng tại Ngân hàng Phương Nam chi nhánh Đồng Nai 2011-2015”</w:t>
            </w:r>
          </w:p>
        </w:tc>
        <w:tc>
          <w:tcPr>
            <w:tcW w:w="1072" w:type="pct"/>
            <w:vAlign w:val="center"/>
          </w:tcPr>
          <w:p w:rsidR="00812288" w:rsidRPr="001A72A4" w:rsidRDefault="001A72A4" w:rsidP="00241B86">
            <w:pPr>
              <w:rPr>
                <w:lang w:val="vi-VN"/>
              </w:rPr>
            </w:pPr>
            <w:r>
              <w:rPr>
                <w:lang w:val="vi-VN"/>
              </w:rPr>
              <w:t>Tự túc</w:t>
            </w:r>
          </w:p>
        </w:tc>
        <w:tc>
          <w:tcPr>
            <w:tcW w:w="824" w:type="pct"/>
            <w:vAlign w:val="center"/>
          </w:tcPr>
          <w:p w:rsidR="00812288" w:rsidRPr="001A72A4" w:rsidRDefault="001A72A4" w:rsidP="00241B86">
            <w:pPr>
              <w:rPr>
                <w:lang w:val="vi-VN"/>
              </w:rPr>
            </w:pPr>
            <w:r>
              <w:rPr>
                <w:lang w:val="vi-VN"/>
              </w:rPr>
              <w:t>2011</w:t>
            </w:r>
          </w:p>
        </w:tc>
        <w:tc>
          <w:tcPr>
            <w:tcW w:w="796" w:type="pct"/>
            <w:vAlign w:val="center"/>
          </w:tcPr>
          <w:p w:rsidR="00812288" w:rsidRPr="001A72A4" w:rsidRDefault="001A72A4" w:rsidP="001A72A4">
            <w:pPr>
              <w:jc w:val="center"/>
              <w:rPr>
                <w:lang w:val="vi-VN"/>
              </w:rPr>
            </w:pPr>
            <w:r>
              <w:rPr>
                <w:lang w:val="vi-VN"/>
              </w:rPr>
              <w:t>Chủ nhiệm đề tài</w:t>
            </w:r>
          </w:p>
        </w:tc>
      </w:tr>
    </w:tbl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F275A8">
        <w:rPr>
          <w:rFonts w:ascii="Times New Roman" w:hAnsi="Times New Roman"/>
          <w:i/>
          <w:szCs w:val="24"/>
        </w:rPr>
        <w:t>Công trình khoa học đã công bố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1842"/>
        <w:gridCol w:w="3626"/>
        <w:gridCol w:w="1984"/>
        <w:gridCol w:w="1194"/>
      </w:tblGrid>
      <w:tr w:rsidR="00812288" w:rsidRPr="00920D94" w:rsidTr="00AE4495"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lastRenderedPageBreak/>
              <w:t>TT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241B86">
            <w:pPr>
              <w:jc w:val="center"/>
            </w:pPr>
            <w:r w:rsidRPr="002C0BB1">
              <w:t>Tên tác giả</w:t>
            </w:r>
          </w:p>
          <w:p w:rsidR="00812288" w:rsidRPr="002C0BB1" w:rsidRDefault="00812288" w:rsidP="00241B86">
            <w:pPr>
              <w:jc w:val="center"/>
            </w:pPr>
            <w:r w:rsidRPr="002C0BB1">
              <w:t>(ghi đúng thứ tự</w:t>
            </w:r>
            <w:r>
              <w:t xml:space="preserve"> và in đậm tên chủ nhiệm đề tài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  <w:r w:rsidRPr="002C0BB1">
              <w:t xml:space="preserve">Tên </w:t>
            </w:r>
            <w:r>
              <w:t>công trình khoa học</w:t>
            </w:r>
          </w:p>
        </w:tc>
        <w:tc>
          <w:tcPr>
            <w:tcW w:w="1984" w:type="dxa"/>
            <w:vAlign w:val="center"/>
          </w:tcPr>
          <w:p w:rsidR="00812288" w:rsidRPr="002C0BB1" w:rsidRDefault="00812288" w:rsidP="00241B86">
            <w:pPr>
              <w:jc w:val="center"/>
            </w:pPr>
            <w:r w:rsidRPr="002C0BB1">
              <w:t>Tên Tạp chí-Hội thảo và thông tin xuất bản</w:t>
            </w:r>
          </w:p>
        </w:tc>
        <w:tc>
          <w:tcPr>
            <w:tcW w:w="1194" w:type="dxa"/>
            <w:vAlign w:val="center"/>
          </w:tcPr>
          <w:p w:rsidR="00812288" w:rsidRDefault="00812288" w:rsidP="00241B86">
            <w:pPr>
              <w:jc w:val="center"/>
            </w:pPr>
            <w:r w:rsidRPr="002C0BB1">
              <w:t xml:space="preserve">Ghi chú </w:t>
            </w:r>
            <w:r w:rsidRPr="002C0BB1">
              <w:br/>
              <w:t>(</w:t>
            </w:r>
            <w:r>
              <w:t xml:space="preserve">chỉ số </w:t>
            </w:r>
            <w:r w:rsidRPr="002C0BB1">
              <w:t>IF</w:t>
            </w:r>
          </w:p>
          <w:p w:rsidR="00812288" w:rsidRPr="002C0BB1" w:rsidRDefault="00812288" w:rsidP="00241B86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241B86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703D07" w:rsidP="00241B86">
            <w:r>
              <w:t>1</w:t>
            </w:r>
            <w:r w:rsidR="00812288" w:rsidRPr="002C0BB1">
              <w:t>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241B86">
            <w:r w:rsidRPr="002C0BB1">
              <w:t>Bài báo đăng trên các tạp chí khoa học quốc gia</w:t>
            </w: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703D07" w:rsidP="00241B86">
            <w:r>
              <w:t>1</w:t>
            </w:r>
            <w:r w:rsidR="00812288" w:rsidRPr="00920D94">
              <w:t>.1</w:t>
            </w:r>
          </w:p>
        </w:tc>
        <w:tc>
          <w:tcPr>
            <w:tcW w:w="1842" w:type="dxa"/>
            <w:vAlign w:val="center"/>
          </w:tcPr>
          <w:p w:rsidR="009E6B3B" w:rsidRPr="009E6B3B" w:rsidRDefault="009E6B3B" w:rsidP="00164910">
            <w:pPr>
              <w:rPr>
                <w:b/>
              </w:rPr>
            </w:pPr>
            <w:r>
              <w:rPr>
                <w:b/>
              </w:rPr>
              <w:t>Nguy</w:t>
            </w:r>
            <w:r w:rsidRPr="009E6B3B">
              <w:rPr>
                <w:b/>
              </w:rPr>
              <w:t>ễn</w:t>
            </w:r>
            <w:r>
              <w:rPr>
                <w:b/>
              </w:rPr>
              <w:t xml:space="preserve"> Th</w:t>
            </w:r>
            <w:r w:rsidRPr="009E6B3B">
              <w:rPr>
                <w:b/>
              </w:rPr>
              <w:t>ị</w:t>
            </w:r>
            <w:r>
              <w:rPr>
                <w:b/>
              </w:rPr>
              <w:t xml:space="preserve"> Kim Hi</w:t>
            </w:r>
            <w:r w:rsidRPr="009E6B3B">
              <w:rPr>
                <w:b/>
              </w:rPr>
              <w:t>ệp</w:t>
            </w:r>
          </w:p>
          <w:p w:rsidR="00812288" w:rsidRPr="00367D4B" w:rsidRDefault="00812288" w:rsidP="00164910">
            <w:pPr>
              <w:rPr>
                <w:lang w:val="vi-VN"/>
              </w:rPr>
            </w:pPr>
          </w:p>
        </w:tc>
        <w:tc>
          <w:tcPr>
            <w:tcW w:w="3626" w:type="dxa"/>
            <w:vAlign w:val="center"/>
          </w:tcPr>
          <w:p w:rsidR="009E6B3B" w:rsidRPr="009E6B3B" w:rsidRDefault="009E6B3B" w:rsidP="009E6B3B">
            <w:r>
              <w:t>C</w:t>
            </w:r>
            <w:r w:rsidRPr="009E6B3B">
              <w:t>ác</w:t>
            </w:r>
            <w:r>
              <w:t xml:space="preserve"> y</w:t>
            </w:r>
            <w:r w:rsidRPr="009E6B3B">
              <w:t>ếu</w:t>
            </w:r>
            <w:r>
              <w:t xml:space="preserve"> t</w:t>
            </w:r>
            <w:r w:rsidRPr="009E6B3B">
              <w:t>ố</w:t>
            </w:r>
            <w:r>
              <w:t xml:space="preserve"> t</w:t>
            </w:r>
            <w:r w:rsidRPr="009E6B3B">
              <w:t>ác</w:t>
            </w:r>
            <w:r>
              <w:t xml:space="preserve"> đ</w:t>
            </w:r>
            <w:r w:rsidRPr="009E6B3B">
              <w:t>ộng</w:t>
            </w:r>
            <w:r>
              <w:t xml:space="preserve"> đ</w:t>
            </w:r>
            <w:r w:rsidRPr="009E6B3B">
              <w:t>ến</w:t>
            </w:r>
            <w:r>
              <w:t xml:space="preserve"> n</w:t>
            </w:r>
            <w:r w:rsidRPr="009E6B3B">
              <w:t>ăng</w:t>
            </w:r>
            <w:r>
              <w:t xml:space="preserve"> l</w:t>
            </w:r>
            <w:r w:rsidRPr="009E6B3B">
              <w:t>ực</w:t>
            </w:r>
            <w:r>
              <w:t xml:space="preserve"> c</w:t>
            </w:r>
            <w:r w:rsidRPr="009E6B3B">
              <w:t>ạnh</w:t>
            </w:r>
            <w:r>
              <w:t xml:space="preserve"> tranh c</w:t>
            </w:r>
            <w:r w:rsidRPr="009E6B3B">
              <w:t>ủa</w:t>
            </w:r>
            <w:r>
              <w:t xml:space="preserve"> doanh nghi</w:t>
            </w:r>
            <w:r w:rsidRPr="009E6B3B">
              <w:t>ệp</w:t>
            </w:r>
            <w:r>
              <w:t xml:space="preserve"> d</w:t>
            </w:r>
            <w:r w:rsidRPr="009E6B3B">
              <w:t>ệt</w:t>
            </w:r>
            <w:r>
              <w:t xml:space="preserve"> may Vi</w:t>
            </w:r>
            <w:r w:rsidRPr="009E6B3B">
              <w:t>ệt</w:t>
            </w:r>
            <w:r>
              <w:t xml:space="preserve"> Nam</w:t>
            </w:r>
          </w:p>
          <w:p w:rsidR="00812288" w:rsidRPr="001B5730" w:rsidRDefault="00812288" w:rsidP="00703D07"/>
        </w:tc>
        <w:tc>
          <w:tcPr>
            <w:tcW w:w="1984" w:type="dxa"/>
            <w:vAlign w:val="center"/>
          </w:tcPr>
          <w:p w:rsidR="009E6B3B" w:rsidRPr="001B5730" w:rsidRDefault="00703D07" w:rsidP="009E6B3B">
            <w:r w:rsidRPr="009E6B3B">
              <w:t>Tạp chí Khoa học Lạc Hồn</w:t>
            </w:r>
            <w:r>
              <w:t>g</w:t>
            </w:r>
          </w:p>
        </w:tc>
        <w:tc>
          <w:tcPr>
            <w:tcW w:w="1194" w:type="dxa"/>
            <w:vAlign w:val="center"/>
          </w:tcPr>
          <w:p w:rsidR="00812288" w:rsidRPr="002C0BB1" w:rsidRDefault="009E6B3B" w:rsidP="00241B86">
            <w:pPr>
              <w:jc w:val="center"/>
            </w:pPr>
            <w:r w:rsidRPr="009E6B3B">
              <w:t>2525-2186</w:t>
            </w:r>
          </w:p>
        </w:tc>
      </w:tr>
      <w:tr w:rsidR="00703D07" w:rsidRPr="00920D94" w:rsidTr="00AE4495">
        <w:trPr>
          <w:trHeight w:val="151"/>
        </w:trPr>
        <w:tc>
          <w:tcPr>
            <w:tcW w:w="481" w:type="dxa"/>
            <w:vAlign w:val="center"/>
          </w:tcPr>
          <w:p w:rsidR="00703D07" w:rsidRPr="00920D94" w:rsidRDefault="00703D07" w:rsidP="00703D07">
            <w:r>
              <w:t>1.2</w:t>
            </w:r>
          </w:p>
        </w:tc>
        <w:tc>
          <w:tcPr>
            <w:tcW w:w="1842" w:type="dxa"/>
            <w:vAlign w:val="center"/>
          </w:tcPr>
          <w:p w:rsidR="00703D07" w:rsidRPr="002C0BB1" w:rsidRDefault="00703D07" w:rsidP="00703D07">
            <w:r>
              <w:rPr>
                <w:b/>
              </w:rPr>
              <w:t xml:space="preserve"> </w:t>
            </w:r>
            <w:r w:rsidRPr="009E6B3B">
              <w:rPr>
                <w:b/>
                <w:lang w:val="vi-VN"/>
              </w:rPr>
              <w:t>Lưu Tiến Dũng</w:t>
            </w:r>
            <w:r w:rsidRPr="009E6B3B">
              <w:rPr>
                <w:lang w:val="vi-VN"/>
              </w:rPr>
              <w:t>, Nguyễn Thị Kim Hiệp</w:t>
            </w:r>
          </w:p>
        </w:tc>
        <w:tc>
          <w:tcPr>
            <w:tcW w:w="3626" w:type="dxa"/>
            <w:vAlign w:val="center"/>
          </w:tcPr>
          <w:p w:rsidR="00703D07" w:rsidRPr="00AE2011" w:rsidRDefault="00703D07" w:rsidP="00703D07">
            <w:pPr>
              <w:rPr>
                <w:lang w:val="vi-VN"/>
              </w:rPr>
            </w:pPr>
            <w:r w:rsidRPr="00AE2011">
              <w:rPr>
                <w:lang w:val="vi-VN"/>
              </w:rPr>
              <w:t>Các yếu tố tác động phát triển công nghiệp hỗ trợ ở Việt Nam: Nghiên cứu trường hợp ngành dệt may.</w:t>
            </w:r>
          </w:p>
          <w:p w:rsidR="00703D07" w:rsidRPr="002C0BB1" w:rsidRDefault="00703D07" w:rsidP="00703D07">
            <w:pPr>
              <w:jc w:val="center"/>
            </w:pPr>
          </w:p>
        </w:tc>
        <w:tc>
          <w:tcPr>
            <w:tcW w:w="1984" w:type="dxa"/>
            <w:vAlign w:val="center"/>
          </w:tcPr>
          <w:p w:rsidR="00703D07" w:rsidRDefault="00703D07" w:rsidP="00703D07">
            <w:r w:rsidRPr="009E6B3B">
              <w:t>Tạp chí Khoa học Lạc Hồng</w:t>
            </w:r>
          </w:p>
          <w:p w:rsidR="00703D07" w:rsidRPr="002C0BB1" w:rsidRDefault="00703D07" w:rsidP="00703D07">
            <w:pPr>
              <w:jc w:val="center"/>
            </w:pPr>
          </w:p>
        </w:tc>
        <w:tc>
          <w:tcPr>
            <w:tcW w:w="1194" w:type="dxa"/>
            <w:vAlign w:val="center"/>
          </w:tcPr>
          <w:p w:rsidR="00703D07" w:rsidRPr="002C0BB1" w:rsidRDefault="00703D07" w:rsidP="00703D07">
            <w:pPr>
              <w:jc w:val="center"/>
            </w:pPr>
            <w:r w:rsidRPr="009E6B3B">
              <w:t>2525-2186</w:t>
            </w:r>
          </w:p>
        </w:tc>
      </w:tr>
      <w:tr w:rsidR="00703D07" w:rsidRPr="00920D94" w:rsidTr="00241B86">
        <w:trPr>
          <w:trHeight w:val="151"/>
        </w:trPr>
        <w:tc>
          <w:tcPr>
            <w:tcW w:w="481" w:type="dxa"/>
            <w:vAlign w:val="center"/>
          </w:tcPr>
          <w:p w:rsidR="00703D07" w:rsidRPr="002C0BB1" w:rsidRDefault="00703D07" w:rsidP="00703D07">
            <w:r>
              <w:t>2</w:t>
            </w:r>
            <w:r w:rsidRPr="002C0BB1">
              <w:t>.</w:t>
            </w:r>
          </w:p>
        </w:tc>
        <w:tc>
          <w:tcPr>
            <w:tcW w:w="8646" w:type="dxa"/>
            <w:gridSpan w:val="4"/>
            <w:vAlign w:val="center"/>
          </w:tcPr>
          <w:p w:rsidR="00703D07" w:rsidRPr="002C0BB1" w:rsidRDefault="00703D07" w:rsidP="00703D07">
            <w:r w:rsidRPr="002C0BB1">
              <w:t>Bài báo báo cáo tại hội nghị khoa học quốc gia/quốc tế</w:t>
            </w:r>
          </w:p>
        </w:tc>
      </w:tr>
      <w:tr w:rsidR="00703D07" w:rsidRPr="00920D94" w:rsidTr="00AE4495">
        <w:trPr>
          <w:trHeight w:val="151"/>
        </w:trPr>
        <w:tc>
          <w:tcPr>
            <w:tcW w:w="481" w:type="dxa"/>
            <w:vAlign w:val="center"/>
          </w:tcPr>
          <w:p w:rsidR="00703D07" w:rsidRPr="002C0BB1" w:rsidRDefault="00703D07" w:rsidP="00703D07">
            <w:r>
              <w:t>2</w:t>
            </w:r>
            <w:r w:rsidRPr="002C0BB1">
              <w:t>.1</w:t>
            </w:r>
          </w:p>
        </w:tc>
        <w:tc>
          <w:tcPr>
            <w:tcW w:w="1842" w:type="dxa"/>
            <w:vAlign w:val="center"/>
          </w:tcPr>
          <w:p w:rsidR="00703D07" w:rsidRDefault="00703D07" w:rsidP="00703D07">
            <w:r w:rsidRPr="009E6B3B">
              <w:rPr>
                <w:b/>
              </w:rPr>
              <w:t>Lưu Tiến Dũng</w:t>
            </w:r>
            <w:r w:rsidRPr="009E6B3B">
              <w:t>, Đoàn Việt Anh, Nguyễn Thị Kim Hiệp</w:t>
            </w:r>
          </w:p>
          <w:p w:rsidR="00703D07" w:rsidRPr="002C0BB1" w:rsidRDefault="00703D07" w:rsidP="00703D07"/>
        </w:tc>
        <w:tc>
          <w:tcPr>
            <w:tcW w:w="3626" w:type="dxa"/>
            <w:vAlign w:val="center"/>
          </w:tcPr>
          <w:p w:rsidR="00703D07" w:rsidRDefault="00703D07" w:rsidP="00703D07">
            <w:pPr>
              <w:rPr>
                <w:lang w:val="vi-VN"/>
              </w:rPr>
            </w:pPr>
            <w:r w:rsidRPr="00AE2011">
              <w:rPr>
                <w:lang w:val="vi-VN"/>
              </w:rPr>
              <w:t xml:space="preserve"> Assessment of quality of agriculture economic growth in Viet Nam</w:t>
            </w:r>
          </w:p>
          <w:p w:rsidR="00703D07" w:rsidRPr="002C0BB1" w:rsidRDefault="00703D07" w:rsidP="00703D07"/>
        </w:tc>
        <w:tc>
          <w:tcPr>
            <w:tcW w:w="1984" w:type="dxa"/>
            <w:vAlign w:val="center"/>
          </w:tcPr>
          <w:p w:rsidR="00703D07" w:rsidRDefault="00703D07" w:rsidP="00703D07">
            <w:pPr>
              <w:rPr>
                <w:lang w:val="vi-VN"/>
              </w:rPr>
            </w:pPr>
            <w:r w:rsidRPr="009E6B3B">
              <w:rPr>
                <w:lang w:val="vi-VN"/>
              </w:rPr>
              <w:t xml:space="preserve"> Hội thảo khoa học quốc tế</w:t>
            </w:r>
          </w:p>
          <w:p w:rsidR="00703D07" w:rsidRPr="009E6B3B" w:rsidRDefault="00703D07" w:rsidP="00703D07"/>
        </w:tc>
        <w:tc>
          <w:tcPr>
            <w:tcW w:w="1194" w:type="dxa"/>
            <w:vAlign w:val="center"/>
          </w:tcPr>
          <w:p w:rsidR="00703D07" w:rsidRDefault="00703D07" w:rsidP="00703D07">
            <w:r w:rsidRPr="009E6B3B">
              <w:t>978-604-55-2338-4</w:t>
            </w:r>
          </w:p>
          <w:p w:rsidR="00703D07" w:rsidRPr="002C0BB1" w:rsidRDefault="00703D07" w:rsidP="00703D07"/>
        </w:tc>
      </w:tr>
      <w:tr w:rsidR="00703D07" w:rsidRPr="00920D94" w:rsidTr="00AE4495">
        <w:trPr>
          <w:trHeight w:val="151"/>
        </w:trPr>
        <w:tc>
          <w:tcPr>
            <w:tcW w:w="481" w:type="dxa"/>
            <w:vAlign w:val="center"/>
          </w:tcPr>
          <w:p w:rsidR="00703D07" w:rsidRPr="002C0BB1" w:rsidRDefault="00703D07" w:rsidP="00703D07">
            <w:r>
              <w:t>2.2</w:t>
            </w:r>
          </w:p>
        </w:tc>
        <w:tc>
          <w:tcPr>
            <w:tcW w:w="1842" w:type="dxa"/>
            <w:vAlign w:val="center"/>
          </w:tcPr>
          <w:p w:rsidR="00703D07" w:rsidRPr="002C0BB1" w:rsidRDefault="00703D07" w:rsidP="00703D07">
            <w:pPr>
              <w:jc w:val="center"/>
            </w:pPr>
            <w:r w:rsidRPr="009E6B3B">
              <w:rPr>
                <w:b/>
              </w:rPr>
              <w:t>Lưu Tiến Dũng</w:t>
            </w:r>
            <w:r>
              <w:rPr>
                <w:b/>
              </w:rPr>
              <w:t xml:space="preserve">, </w:t>
            </w:r>
            <w:r w:rsidRPr="009E6B3B">
              <w:t>Nguyễn Thị Kim Hiệp</w:t>
            </w:r>
          </w:p>
        </w:tc>
        <w:tc>
          <w:tcPr>
            <w:tcW w:w="3626" w:type="dxa"/>
            <w:vAlign w:val="center"/>
          </w:tcPr>
          <w:p w:rsidR="00703D07" w:rsidRPr="002C0BB1" w:rsidRDefault="00703D07" w:rsidP="00703D07">
            <w:pPr>
              <w:jc w:val="center"/>
            </w:pPr>
            <w:r>
              <w:t>The revolution agriculture 4.0 and sustainable agriculture development in Viet Nam</w:t>
            </w:r>
          </w:p>
        </w:tc>
        <w:tc>
          <w:tcPr>
            <w:tcW w:w="1984" w:type="dxa"/>
            <w:vAlign w:val="center"/>
          </w:tcPr>
          <w:p w:rsidR="00703D07" w:rsidRPr="002C0BB1" w:rsidRDefault="00703D07" w:rsidP="00703D07">
            <w:r w:rsidRPr="009E6B3B">
              <w:rPr>
                <w:lang w:val="vi-VN"/>
              </w:rPr>
              <w:t>Hội thảo khoa học quốc tế</w:t>
            </w:r>
          </w:p>
        </w:tc>
        <w:tc>
          <w:tcPr>
            <w:tcW w:w="1194" w:type="dxa"/>
            <w:vAlign w:val="center"/>
          </w:tcPr>
          <w:p w:rsidR="00703D07" w:rsidRPr="002C0BB1" w:rsidRDefault="00703D07" w:rsidP="00703D07">
            <w:r>
              <w:t xml:space="preserve"> </w:t>
            </w:r>
            <w:r w:rsidRPr="009E6B3B">
              <w:t>978-604</w:t>
            </w:r>
            <w:r>
              <w:t>-946-330-3</w:t>
            </w:r>
          </w:p>
        </w:tc>
      </w:tr>
    </w:tbl>
    <w:p w:rsidR="00812288" w:rsidRPr="0003677F" w:rsidRDefault="00812288" w:rsidP="00812288">
      <w:pPr>
        <w:pStyle w:val="Subtitle"/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bookmarkStart w:id="0" w:name="_GoBack"/>
      <w:bookmarkEnd w:id="0"/>
    </w:p>
    <w:p w:rsidR="003F74BD" w:rsidRPr="00430425" w:rsidRDefault="00662484" w:rsidP="006853FC">
      <w:pPr>
        <w:spacing w:before="240" w:after="240"/>
        <w:ind w:firstLine="284"/>
      </w:pPr>
      <w:r>
        <w:t>Tôi cam đoan</w:t>
      </w:r>
      <w:r w:rsidR="00430425" w:rsidRPr="00430425">
        <w:t xml:space="preserve"> những thông tin được ghi ở trên là hoàn toàn chính xác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9E6B3B">
              <w:rPr>
                <w:i/>
                <w:lang w:val="nl-NL"/>
              </w:rPr>
              <w:t xml:space="preserve">04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9E6B3B">
              <w:rPr>
                <w:i/>
                <w:lang w:val="nl-NL"/>
              </w:rPr>
              <w:t>6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p w:rsidR="00AE2011" w:rsidRDefault="00AE2011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p w:rsidR="00AE2011" w:rsidRPr="008D13CC" w:rsidRDefault="00AE2011">
      <w:pPr>
        <w:spacing w:before="120"/>
        <w:rPr>
          <w:b/>
          <w:bCs/>
          <w:color w:val="000000"/>
          <w:sz w:val="28"/>
          <w:szCs w:val="28"/>
          <w:lang w:val="nl-NL"/>
        </w:rPr>
      </w:pPr>
      <w:r>
        <w:rPr>
          <w:b/>
          <w:bCs/>
          <w:color w:val="000000"/>
          <w:sz w:val="28"/>
          <w:szCs w:val="28"/>
          <w:lang w:val="nl-NL"/>
        </w:rPr>
        <w:t xml:space="preserve">                                                                           Nguy</w:t>
      </w:r>
      <w:r w:rsidRPr="00AE2011">
        <w:rPr>
          <w:b/>
          <w:bCs/>
          <w:color w:val="000000"/>
          <w:sz w:val="28"/>
          <w:szCs w:val="28"/>
          <w:lang w:val="nl-NL"/>
        </w:rPr>
        <w:t>ễ</w:t>
      </w:r>
      <w:r>
        <w:rPr>
          <w:b/>
          <w:bCs/>
          <w:color w:val="000000"/>
          <w:sz w:val="28"/>
          <w:szCs w:val="28"/>
          <w:lang w:val="nl-NL"/>
        </w:rPr>
        <w:t>n Th</w:t>
      </w:r>
      <w:r w:rsidRPr="00AE2011">
        <w:rPr>
          <w:b/>
          <w:bCs/>
          <w:color w:val="000000"/>
          <w:sz w:val="28"/>
          <w:szCs w:val="28"/>
          <w:lang w:val="nl-NL"/>
        </w:rPr>
        <w:t>ị</w:t>
      </w:r>
      <w:r>
        <w:rPr>
          <w:b/>
          <w:bCs/>
          <w:color w:val="000000"/>
          <w:sz w:val="28"/>
          <w:szCs w:val="28"/>
          <w:lang w:val="nl-NL"/>
        </w:rPr>
        <w:t xml:space="preserve"> Kim Hi</w:t>
      </w:r>
      <w:r w:rsidRPr="00AE2011">
        <w:rPr>
          <w:b/>
          <w:bCs/>
          <w:color w:val="000000"/>
          <w:sz w:val="28"/>
          <w:szCs w:val="28"/>
          <w:lang w:val="nl-NL"/>
        </w:rPr>
        <w:t>ệp</w:t>
      </w:r>
    </w:p>
    <w:sectPr w:rsidR="00AE2011" w:rsidRPr="008D13CC" w:rsidSect="00474D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2271" w:rsidRDefault="009C2271">
      <w:r>
        <w:separator/>
      </w:r>
    </w:p>
  </w:endnote>
  <w:endnote w:type="continuationSeparator" w:id="0">
    <w:p w:rsidR="009C2271" w:rsidRDefault="009C2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H"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703D07">
      <w:rPr>
        <w:rStyle w:val="PageNumber"/>
        <w:noProof/>
      </w:rPr>
      <w:t>1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2271" w:rsidRDefault="009C2271">
      <w:r>
        <w:separator/>
      </w:r>
    </w:p>
  </w:footnote>
  <w:footnote w:type="continuationSeparator" w:id="0">
    <w:p w:rsidR="009C2271" w:rsidRDefault="009C22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6379" w:rsidRDefault="000D7D72">
    <w:pPr>
      <w:pStyle w:val="Header"/>
    </w:pPr>
    <w:r>
      <w:rPr>
        <w:noProof/>
        <w:lang w:eastAsia="zh-TW"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2" name="Picture 2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6379" w:rsidRDefault="000D7D72">
    <w:pPr>
      <w:pStyle w:val="Header"/>
    </w:pPr>
    <w:r>
      <w:rPr>
        <w:noProof/>
        <w:lang w:eastAsia="zh-TW"/>
      </w:rPr>
      <w:drawing>
        <wp:anchor distT="0" distB="0" distL="114300" distR="114300" simplePos="0" relativeHeight="25166028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3" name="Picture 3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6379" w:rsidRDefault="009C2271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8240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B7155"/>
    <w:multiLevelType w:val="hybridMultilevel"/>
    <w:tmpl w:val="32125B6E"/>
    <w:lvl w:ilvl="0" w:tplc="322062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4" w15:restartNumberingAfterBreak="0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33B701F"/>
    <w:multiLevelType w:val="hybridMultilevel"/>
    <w:tmpl w:val="06D45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 w15:restartNumberingAfterBreak="0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0"/>
  </w:num>
  <w:num w:numId="4">
    <w:abstractNumId w:val="8"/>
  </w:num>
  <w:num w:numId="5">
    <w:abstractNumId w:val="9"/>
  </w:num>
  <w:num w:numId="6">
    <w:abstractNumId w:val="1"/>
  </w:num>
  <w:num w:numId="7">
    <w:abstractNumId w:val="0"/>
  </w:num>
  <w:num w:numId="8">
    <w:abstractNumId w:val="11"/>
  </w:num>
  <w:num w:numId="9">
    <w:abstractNumId w:val="3"/>
  </w:num>
  <w:num w:numId="10">
    <w:abstractNumId w:val="6"/>
  </w:num>
  <w:num w:numId="11">
    <w:abstractNumId w:val="5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A56E8"/>
    <w:rsid w:val="000B116A"/>
    <w:rsid w:val="000B1B3D"/>
    <w:rsid w:val="000D7D72"/>
    <w:rsid w:val="000F05C0"/>
    <w:rsid w:val="00122BD9"/>
    <w:rsid w:val="00142215"/>
    <w:rsid w:val="00164910"/>
    <w:rsid w:val="00166337"/>
    <w:rsid w:val="00196964"/>
    <w:rsid w:val="001A2646"/>
    <w:rsid w:val="001A66C9"/>
    <w:rsid w:val="001A72A4"/>
    <w:rsid w:val="001B5730"/>
    <w:rsid w:val="001C3E7B"/>
    <w:rsid w:val="001E2DD6"/>
    <w:rsid w:val="001E7839"/>
    <w:rsid w:val="00205837"/>
    <w:rsid w:val="002210F8"/>
    <w:rsid w:val="00224FE7"/>
    <w:rsid w:val="00241B86"/>
    <w:rsid w:val="00246336"/>
    <w:rsid w:val="002552AD"/>
    <w:rsid w:val="002568F5"/>
    <w:rsid w:val="00264E93"/>
    <w:rsid w:val="00270B85"/>
    <w:rsid w:val="00277DA4"/>
    <w:rsid w:val="002D05D7"/>
    <w:rsid w:val="002D4E48"/>
    <w:rsid w:val="002D6E7C"/>
    <w:rsid w:val="002F3E04"/>
    <w:rsid w:val="002F7613"/>
    <w:rsid w:val="003116C8"/>
    <w:rsid w:val="003169DB"/>
    <w:rsid w:val="00322279"/>
    <w:rsid w:val="00356D63"/>
    <w:rsid w:val="00361277"/>
    <w:rsid w:val="00367D4B"/>
    <w:rsid w:val="00385E09"/>
    <w:rsid w:val="003A2249"/>
    <w:rsid w:val="003B31A1"/>
    <w:rsid w:val="003C7088"/>
    <w:rsid w:val="003E1646"/>
    <w:rsid w:val="003F74BD"/>
    <w:rsid w:val="004135A8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03D07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12608"/>
    <w:rsid w:val="00822A58"/>
    <w:rsid w:val="008443EA"/>
    <w:rsid w:val="0087768F"/>
    <w:rsid w:val="0088786D"/>
    <w:rsid w:val="00891C5E"/>
    <w:rsid w:val="008A0FB7"/>
    <w:rsid w:val="008A1593"/>
    <w:rsid w:val="008A1843"/>
    <w:rsid w:val="008B4DCD"/>
    <w:rsid w:val="008D13CC"/>
    <w:rsid w:val="008E7E31"/>
    <w:rsid w:val="008F775F"/>
    <w:rsid w:val="00953562"/>
    <w:rsid w:val="00961308"/>
    <w:rsid w:val="009754BC"/>
    <w:rsid w:val="009B5E28"/>
    <w:rsid w:val="009C06B1"/>
    <w:rsid w:val="009C2271"/>
    <w:rsid w:val="009C28E5"/>
    <w:rsid w:val="009D43AD"/>
    <w:rsid w:val="009D66DA"/>
    <w:rsid w:val="009E6B3B"/>
    <w:rsid w:val="00A03898"/>
    <w:rsid w:val="00A151E3"/>
    <w:rsid w:val="00A16A8A"/>
    <w:rsid w:val="00A41BA1"/>
    <w:rsid w:val="00A42AA9"/>
    <w:rsid w:val="00A73EF2"/>
    <w:rsid w:val="00A751A2"/>
    <w:rsid w:val="00A77D15"/>
    <w:rsid w:val="00A800F5"/>
    <w:rsid w:val="00A96491"/>
    <w:rsid w:val="00AC4FC1"/>
    <w:rsid w:val="00AC59C8"/>
    <w:rsid w:val="00AD252C"/>
    <w:rsid w:val="00AE2011"/>
    <w:rsid w:val="00AE4495"/>
    <w:rsid w:val="00B0347F"/>
    <w:rsid w:val="00B33399"/>
    <w:rsid w:val="00B37DF6"/>
    <w:rsid w:val="00B87CDB"/>
    <w:rsid w:val="00B9005A"/>
    <w:rsid w:val="00B91152"/>
    <w:rsid w:val="00BA5023"/>
    <w:rsid w:val="00BF09FD"/>
    <w:rsid w:val="00BF717F"/>
    <w:rsid w:val="00C05C80"/>
    <w:rsid w:val="00C10310"/>
    <w:rsid w:val="00C2240E"/>
    <w:rsid w:val="00C23DC3"/>
    <w:rsid w:val="00C40FF7"/>
    <w:rsid w:val="00C412CD"/>
    <w:rsid w:val="00C504B4"/>
    <w:rsid w:val="00C948BC"/>
    <w:rsid w:val="00C96ACB"/>
    <w:rsid w:val="00CA09F3"/>
    <w:rsid w:val="00CB16D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C1661"/>
    <w:rsid w:val="00DC2D7E"/>
    <w:rsid w:val="00DE100B"/>
    <w:rsid w:val="00DE178A"/>
    <w:rsid w:val="00E01EC1"/>
    <w:rsid w:val="00E0285A"/>
    <w:rsid w:val="00E31F3C"/>
    <w:rsid w:val="00E47075"/>
    <w:rsid w:val="00E70A0C"/>
    <w:rsid w:val="00E7769F"/>
    <w:rsid w:val="00E85582"/>
    <w:rsid w:val="00E87571"/>
    <w:rsid w:val="00E94812"/>
    <w:rsid w:val="00EC2E62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C1172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4734968"/>
  <w15:docId w15:val="{C95FB07E-17B2-447C-84B2-B6C3A28CC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AE201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 Thi Nguyet</cp:lastModifiedBy>
  <cp:revision>4</cp:revision>
  <cp:lastPrinted>2010-12-28T07:15:00Z</cp:lastPrinted>
  <dcterms:created xsi:type="dcterms:W3CDTF">2018-06-04T08:14:00Z</dcterms:created>
  <dcterms:modified xsi:type="dcterms:W3CDTF">2018-06-04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